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81672" w14:textId="6F67605D" w:rsidR="00B229B9" w:rsidRDefault="00B229B9" w:rsidP="00B229B9">
      <w:pPr>
        <w:pStyle w:val="Heading1"/>
        <w:jc w:val="center"/>
      </w:pPr>
      <w:bookmarkStart w:id="0" w:name="_Toc69309132"/>
      <w:r>
        <w:t>MACHINE LEARNING</w:t>
      </w:r>
      <w:bookmarkEnd w:id="0"/>
    </w:p>
    <w:sdt>
      <w:sdtPr>
        <w:id w:val="40033115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5E867C39" w14:textId="71A2C1B4" w:rsidR="00B229B9" w:rsidRDefault="00B229B9">
          <w:pPr>
            <w:pStyle w:val="TOCHeading"/>
          </w:pPr>
          <w:r>
            <w:t>Table of Contents</w:t>
          </w:r>
        </w:p>
        <w:p w14:paraId="5CE23B1A" w14:textId="1C8D617E" w:rsidR="00B229B9" w:rsidRDefault="00B229B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309132" w:history="1">
            <w:r w:rsidRPr="005547CE">
              <w:rPr>
                <w:rStyle w:val="Hyperlink"/>
                <w:noProof/>
              </w:rPr>
              <w:t>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23E77" w14:textId="345D3444" w:rsidR="00B229B9" w:rsidRDefault="00B229B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33" w:history="1">
            <w:r w:rsidRPr="005547CE">
              <w:rPr>
                <w:rStyle w:val="Hyperlink"/>
                <w:noProof/>
              </w:rPr>
              <w:t>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35C41" w14:textId="25491F48" w:rsidR="00B229B9" w:rsidRDefault="00B229B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34" w:history="1">
            <w:r w:rsidRPr="005547CE">
              <w:rPr>
                <w:rStyle w:val="Hyperlink"/>
                <w:noProof/>
              </w:rPr>
              <w:t>What type of regression model is right for m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721B9" w14:textId="31711502" w:rsidR="00B229B9" w:rsidRDefault="00B229B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35" w:history="1">
            <w:r w:rsidRPr="005547CE">
              <w:rPr>
                <w:rStyle w:val="Hyperlink"/>
                <w:noProof/>
              </w:rPr>
              <w:t>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59692" w14:textId="5B8F54C6" w:rsidR="00B229B9" w:rsidRDefault="00B229B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36" w:history="1">
            <w:r w:rsidRPr="005547CE">
              <w:rPr>
                <w:rStyle w:val="Hyperlink"/>
                <w:noProof/>
              </w:rPr>
              <w:t>Linear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E02C9" w14:textId="53854E76" w:rsidR="00B229B9" w:rsidRDefault="00B229B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37" w:history="1">
            <w:r w:rsidRPr="005547CE">
              <w:rPr>
                <w:rStyle w:val="Hyperlink"/>
                <w:noProof/>
              </w:rPr>
              <w:t>Does my Linear Regression model work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D7EC8" w14:textId="68491B9A" w:rsidR="00B229B9" w:rsidRDefault="00B229B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38" w:history="1">
            <w:r w:rsidRPr="005547CE">
              <w:rPr>
                <w:rStyle w:val="Hyperlink"/>
                <w:noProof/>
              </w:rPr>
              <w:t>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5AD7A" w14:textId="12661AAE" w:rsidR="00B229B9" w:rsidRDefault="00B229B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39" w:history="1">
            <w:r w:rsidRPr="005547CE">
              <w:rPr>
                <w:rStyle w:val="Hyperlink"/>
                <w:noProof/>
              </w:rPr>
              <w:t>Splitting categorical and numeric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CEDAC" w14:textId="467A63DC" w:rsidR="00B229B9" w:rsidRDefault="00B229B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40" w:history="1">
            <w:r w:rsidRPr="005547CE">
              <w:rPr>
                <w:rStyle w:val="Hyperlink"/>
                <w:noProof/>
              </w:rPr>
              <w:t>Limit the number of corre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6BCD8" w14:textId="4B0DA369" w:rsidR="00B229B9" w:rsidRDefault="00B229B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41" w:history="1">
            <w:r w:rsidRPr="005547CE">
              <w:rPr>
                <w:rStyle w:val="Hyperlink"/>
                <w:noProof/>
              </w:rPr>
              <w:t>Pre-processing categoric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790BE" w14:textId="4445F93A" w:rsidR="00B229B9" w:rsidRDefault="00B229B9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42" w:history="1">
            <w:r w:rsidRPr="005547CE">
              <w:rPr>
                <w:rStyle w:val="Hyperlink"/>
                <w:noProof/>
              </w:rPr>
              <w:t>Pre-processing numeric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8C6E6" w14:textId="3FBDBA1C" w:rsidR="00B229B9" w:rsidRDefault="00B229B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9309143" w:history="1">
            <w:r w:rsidRPr="005547CE">
              <w:rPr>
                <w:rStyle w:val="Hyperlink"/>
                <w:i/>
                <w:iCs/>
                <w:noProof/>
              </w:rPr>
              <w:t>Training the Mach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09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878A3" w14:textId="5A636BC0" w:rsidR="00B229B9" w:rsidRDefault="00B229B9">
          <w:r>
            <w:rPr>
              <w:b/>
              <w:bCs/>
              <w:noProof/>
            </w:rPr>
            <w:fldChar w:fldCharType="end"/>
          </w:r>
        </w:p>
      </w:sdtContent>
    </w:sdt>
    <w:p w14:paraId="0954AD76" w14:textId="77777777" w:rsidR="00B229B9" w:rsidRDefault="00B229B9" w:rsidP="00693841">
      <w:pPr>
        <w:pStyle w:val="Heading1"/>
      </w:pPr>
    </w:p>
    <w:p w14:paraId="63881DC2" w14:textId="37706952" w:rsidR="00B229B9" w:rsidRDefault="00B229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B36C3A3" w14:textId="108F4649" w:rsidR="0094140C" w:rsidRDefault="00486944" w:rsidP="00693841">
      <w:pPr>
        <w:pStyle w:val="Heading1"/>
      </w:pPr>
      <w:bookmarkStart w:id="1" w:name="_Toc69309133"/>
      <w:r w:rsidRPr="00486944">
        <w:lastRenderedPageBreak/>
        <w:t>Machine Learning</w:t>
      </w:r>
      <w:bookmarkEnd w:id="1"/>
    </w:p>
    <w:p w14:paraId="622AE27B" w14:textId="1CD49B0A" w:rsidR="0002252E" w:rsidRPr="00486944" w:rsidRDefault="0002252E">
      <w:pPr>
        <w:rPr>
          <w:b/>
          <w:bCs/>
        </w:rPr>
      </w:pPr>
      <w:r>
        <w:rPr>
          <w:b/>
          <w:bCs/>
        </w:rPr>
        <w:t xml:space="preserve">Essentially Machine learning is </w:t>
      </w:r>
      <w:r w:rsidR="009973F1">
        <w:rPr>
          <w:b/>
          <w:bCs/>
        </w:rPr>
        <w:t xml:space="preserve">putting all factors in one view and finding the patterns through trial and error - &gt; we </w:t>
      </w:r>
      <w:proofErr w:type="gramStart"/>
      <w:r w:rsidR="009973F1">
        <w:rPr>
          <w:b/>
          <w:bCs/>
        </w:rPr>
        <w:t>c</w:t>
      </w:r>
      <w:r w:rsidR="00693841">
        <w:rPr>
          <w:b/>
          <w:bCs/>
        </w:rPr>
        <w:t>a</w:t>
      </w:r>
      <w:r w:rsidR="009973F1">
        <w:rPr>
          <w:b/>
          <w:bCs/>
        </w:rPr>
        <w:t>n’t</w:t>
      </w:r>
      <w:proofErr w:type="gramEnd"/>
      <w:r w:rsidR="009973F1">
        <w:rPr>
          <w:b/>
          <w:bCs/>
        </w:rPr>
        <w:t xml:space="preserve"> handle the complexity of this view, but a computer can. </w:t>
      </w:r>
    </w:p>
    <w:p w14:paraId="6C641337" w14:textId="49602560" w:rsidR="00486944" w:rsidRDefault="00486944">
      <w:r>
        <w:t xml:space="preserve">Machine learning is about predicting and </w:t>
      </w:r>
      <w:proofErr w:type="gramStart"/>
      <w:r>
        <w:t>categorising</w:t>
      </w:r>
      <w:proofErr w:type="gramEnd"/>
    </w:p>
    <w:p w14:paraId="0886A061" w14:textId="6F7FF12F" w:rsidR="00486944" w:rsidRDefault="00486944">
      <w:r>
        <w:t xml:space="preserve">Its maths but at higher levels of complexity than human brains can </w:t>
      </w:r>
      <w:proofErr w:type="gramStart"/>
      <w:r>
        <w:t>handle .</w:t>
      </w:r>
      <w:proofErr w:type="gramEnd"/>
    </w:p>
    <w:p w14:paraId="0049FE68" w14:textId="77777777" w:rsidR="00693841" w:rsidRPr="009C066D" w:rsidRDefault="00693841" w:rsidP="00B229B9">
      <w:pPr>
        <w:pStyle w:val="Heading3"/>
      </w:pPr>
      <w:bookmarkStart w:id="2" w:name="_Toc69309134"/>
      <w:r w:rsidRPr="009C066D">
        <w:t>What type of regression model is right for me?</w:t>
      </w:r>
      <w:bookmarkEnd w:id="2"/>
    </w:p>
    <w:p w14:paraId="31B18AC3" w14:textId="77777777" w:rsidR="00693841" w:rsidRDefault="00693841" w:rsidP="00693841">
      <w:pPr>
        <w:rPr>
          <w:b/>
          <w:bCs/>
        </w:rPr>
      </w:pPr>
      <w:r w:rsidRPr="00EE74F3">
        <w:rPr>
          <w:b/>
          <w:bCs/>
        </w:rPr>
        <w:t>Types of Vari</w:t>
      </w:r>
      <w:r>
        <w:rPr>
          <w:b/>
          <w:bCs/>
        </w:rPr>
        <w:t>a</w:t>
      </w:r>
      <w:r w:rsidRPr="00EE74F3">
        <w:rPr>
          <w:b/>
          <w:bCs/>
        </w:rPr>
        <w:t>ble</w:t>
      </w:r>
    </w:p>
    <w:p w14:paraId="0325306A" w14:textId="77777777" w:rsidR="00693841" w:rsidRDefault="00693841" w:rsidP="00693841">
      <w:proofErr w:type="spellStart"/>
      <w:proofErr w:type="gramStart"/>
      <w:r>
        <w:t>A</w:t>
      </w:r>
      <w:proofErr w:type="spellEnd"/>
      <w:proofErr w:type="gramEnd"/>
      <w:r>
        <w:t xml:space="preserve"> independent variable is a known entity (x axis – </w:t>
      </w:r>
      <w:proofErr w:type="spellStart"/>
      <w:r>
        <w:t>eg.</w:t>
      </w:r>
      <w:proofErr w:type="spellEnd"/>
      <w:r>
        <w:t xml:space="preserve"> The size of the bill)</w:t>
      </w:r>
    </w:p>
    <w:p w14:paraId="44BEFEA4" w14:textId="77777777" w:rsidR="00693841" w:rsidRDefault="00693841" w:rsidP="00693841">
      <w:r>
        <w:t xml:space="preserve">A dependent variable is on the y access. It depends on the independent variable for definition </w:t>
      </w:r>
      <w:proofErr w:type="gramStart"/>
      <w:r>
        <w:t xml:space="preserve">( </w:t>
      </w:r>
      <w:proofErr w:type="spellStart"/>
      <w:r>
        <w:t>eg</w:t>
      </w:r>
      <w:proofErr w:type="gramEnd"/>
      <w:r>
        <w:t>.</w:t>
      </w:r>
      <w:proofErr w:type="spellEnd"/>
      <w:r>
        <w:t xml:space="preserve"> Tip size. “For a bill of ??€ we expect </w:t>
      </w:r>
      <w:proofErr w:type="spellStart"/>
      <w:proofErr w:type="gramStart"/>
      <w:r>
        <w:t>a</w:t>
      </w:r>
      <w:proofErr w:type="spellEnd"/>
      <w:proofErr w:type="gramEnd"/>
      <w:r>
        <w:t xml:space="preserve"> average tip of ??€). Hypothetically the tip size is driven by the bill </w:t>
      </w:r>
      <w:proofErr w:type="gramStart"/>
      <w:r>
        <w:t>size</w:t>
      </w:r>
      <w:proofErr w:type="gramEnd"/>
    </w:p>
    <w:p w14:paraId="6E3BB2E4" w14:textId="2D8D1B6D" w:rsidR="00693841" w:rsidRPr="00EE74F3" w:rsidRDefault="00693841" w:rsidP="00693841">
      <w:pPr>
        <w:rPr>
          <w:b/>
          <w:bCs/>
        </w:rPr>
      </w:pPr>
      <w:r>
        <w:rPr>
          <w:b/>
          <w:bCs/>
        </w:rPr>
        <w:t xml:space="preserve">Which regression model is right for </w:t>
      </w:r>
      <w:r w:rsidRPr="00EE74F3">
        <w:rPr>
          <w:b/>
          <w:bCs/>
        </w:rPr>
        <w:t>Continuous v. Countable</w:t>
      </w:r>
      <w:r>
        <w:rPr>
          <w:b/>
          <w:bCs/>
        </w:rPr>
        <w:t xml:space="preserve"> v. Categorical</w:t>
      </w:r>
      <w:r w:rsidRPr="00EE74F3">
        <w:rPr>
          <w:b/>
          <w:bCs/>
        </w:rPr>
        <w:t xml:space="preserve"> data</w:t>
      </w:r>
      <w:r>
        <w:rPr>
          <w:b/>
          <w:bCs/>
        </w:rPr>
        <w:t>?</w:t>
      </w:r>
    </w:p>
    <w:p w14:paraId="6984FE18" w14:textId="1EDA8318" w:rsidR="00693841" w:rsidRDefault="00693841" w:rsidP="00693841">
      <w:r w:rsidRPr="00693841">
        <w:rPr>
          <w:b/>
          <w:bCs/>
        </w:rPr>
        <w:t>Linear regression</w:t>
      </w:r>
      <w:r>
        <w:t xml:space="preserve"> is good at predicting continuous </w:t>
      </w:r>
      <w:r>
        <w:t>data. But l</w:t>
      </w:r>
      <w:r>
        <w:t xml:space="preserve">inear regression will not handle categorical data. All variables </w:t>
      </w:r>
      <w:proofErr w:type="gramStart"/>
      <w:r>
        <w:t>have to</w:t>
      </w:r>
      <w:proofErr w:type="gramEnd"/>
      <w:r>
        <w:t xml:space="preserve"> be numeric. </w:t>
      </w:r>
    </w:p>
    <w:p w14:paraId="2E14DF73" w14:textId="5B378C34" w:rsidR="00693841" w:rsidRDefault="00693841" w:rsidP="00693841">
      <w:r w:rsidRPr="00693841">
        <w:rPr>
          <w:b/>
          <w:bCs/>
        </w:rPr>
        <w:t>Poisson regression</w:t>
      </w:r>
      <w:r>
        <w:t xml:space="preserve"> is well suited to c</w:t>
      </w:r>
      <w:r>
        <w:t xml:space="preserve">ountable (distinct) data. This is how to predict a count. It is not a straight line. It is a </w:t>
      </w:r>
      <w:proofErr w:type="spellStart"/>
      <w:r>
        <w:t>curvey</w:t>
      </w:r>
      <w:proofErr w:type="spellEnd"/>
      <w:r>
        <w:t xml:space="preserve"> line. </w:t>
      </w:r>
    </w:p>
    <w:p w14:paraId="71CD0B80" w14:textId="5DF59891" w:rsidR="00693841" w:rsidRDefault="00693841" w:rsidP="00693841">
      <w:r w:rsidRPr="00693841">
        <w:rPr>
          <w:b/>
          <w:bCs/>
        </w:rPr>
        <w:t>Logistic regression</w:t>
      </w:r>
      <w:r>
        <w:t xml:space="preserve"> is best suited to c</w:t>
      </w:r>
      <w:r>
        <w:t>ategorical</w:t>
      </w:r>
      <w:r>
        <w:t xml:space="preserve"> data</w:t>
      </w:r>
      <w:r>
        <w:t xml:space="preserve">. </w:t>
      </w:r>
      <w:r>
        <w:t xml:space="preserve">It predicts the answer to a </w:t>
      </w:r>
      <w:proofErr w:type="gramStart"/>
      <w:r>
        <w:t>yes</w:t>
      </w:r>
      <w:proofErr w:type="gramEnd"/>
      <w:r>
        <w:t xml:space="preserve"> no question (will person A survive the titanic disaster? Will person A default on their loan?). Puts together a bunch of largely categorical data and looks for patterns. </w:t>
      </w:r>
    </w:p>
    <w:p w14:paraId="31EAE145" w14:textId="5450D11A" w:rsidR="006F1669" w:rsidRPr="006F1669" w:rsidRDefault="006F1669" w:rsidP="00693841">
      <w:pPr>
        <w:rPr>
          <w:b/>
          <w:bCs/>
        </w:rPr>
      </w:pPr>
      <w:r>
        <w:rPr>
          <w:b/>
          <w:bCs/>
        </w:rPr>
        <w:t xml:space="preserve">Titanic example: </w:t>
      </w:r>
    </w:p>
    <w:p w14:paraId="5FC25FC1" w14:textId="136662C1" w:rsidR="006F1669" w:rsidRDefault="006F1669" w:rsidP="006F1669">
      <w:r>
        <w:t xml:space="preserve">The titanic challenge is a logistic regression challenge. Will this person survive – </w:t>
      </w:r>
      <w:proofErr w:type="gramStart"/>
      <w:r>
        <w:t>yes</w:t>
      </w:r>
      <w:proofErr w:type="gramEnd"/>
      <w:r>
        <w:t xml:space="preserve"> or no?</w:t>
      </w:r>
      <w:r>
        <w:t xml:space="preserve"> </w:t>
      </w:r>
      <w:r>
        <w:t>Factor</w:t>
      </w:r>
      <w:r>
        <w:t>s that predict outcome are</w:t>
      </w:r>
      <w:r>
        <w:t xml:space="preserve"> ‘class o</w:t>
      </w:r>
      <w:r>
        <w:t>f</w:t>
      </w:r>
      <w:r>
        <w:t xml:space="preserve"> ticket’ ‘gender’</w:t>
      </w:r>
      <w:r>
        <w:t xml:space="preserve"> ‘age’ – basically all the criteria they used to allocate </w:t>
      </w:r>
      <w:proofErr w:type="gramStart"/>
      <w:r>
        <w:t>lifeboats</w:t>
      </w:r>
      <w:proofErr w:type="gramEnd"/>
    </w:p>
    <w:p w14:paraId="3EE04907" w14:textId="77777777" w:rsidR="006F1669" w:rsidRDefault="006F1669" w:rsidP="006F1669">
      <w:r>
        <w:t xml:space="preserve">Logistic regression models the probability of an event – the target variable is binary. </w:t>
      </w:r>
    </w:p>
    <w:p w14:paraId="3D5E6A2F" w14:textId="77777777" w:rsidR="006F1669" w:rsidRDefault="006F1669" w:rsidP="006F1669">
      <w:r>
        <w:t xml:space="preserve">Linear is more like a trend analysis – </w:t>
      </w:r>
      <w:proofErr w:type="gramStart"/>
      <w:r>
        <w:t>doesn’t</w:t>
      </w:r>
      <w:proofErr w:type="gramEnd"/>
      <w:r>
        <w:t xml:space="preserve"> work for a binary event. </w:t>
      </w:r>
    </w:p>
    <w:p w14:paraId="4C480BD4" w14:textId="77777777" w:rsidR="00B229B9" w:rsidRDefault="006F1669" w:rsidP="00B229B9">
      <w:pPr>
        <w:pStyle w:val="Heading2"/>
      </w:pPr>
      <w:bookmarkStart w:id="3" w:name="_Toc69309135"/>
      <w:r>
        <w:t>Logistic regression</w:t>
      </w:r>
      <w:bookmarkEnd w:id="3"/>
      <w:r>
        <w:t xml:space="preserve"> </w:t>
      </w:r>
    </w:p>
    <w:p w14:paraId="6A1C6257" w14:textId="13948C4A" w:rsidR="006F1669" w:rsidRDefault="00B229B9" w:rsidP="006F1669">
      <w:r>
        <w:t>R</w:t>
      </w:r>
      <w:r w:rsidR="006F1669">
        <w:t xml:space="preserve">equires much greater number to inputs (liner could just be two variables). Then </w:t>
      </w:r>
      <w:proofErr w:type="spellStart"/>
      <w:r w:rsidR="006F1669">
        <w:t>its</w:t>
      </w:r>
      <w:proofErr w:type="spellEnd"/>
      <w:r w:rsidR="006F1669">
        <w:t xml:space="preserve"> just weighting those yes or </w:t>
      </w:r>
      <w:proofErr w:type="spellStart"/>
      <w:r w:rsidR="006F1669">
        <w:t>nos</w:t>
      </w:r>
      <w:proofErr w:type="spellEnd"/>
      <w:r w:rsidR="006F1669">
        <w:t xml:space="preserve"> on the different variables – which ones are the best predictors and how to combine them best in terms of predicting the outcome. </w:t>
      </w:r>
    </w:p>
    <w:p w14:paraId="44D6BBCA" w14:textId="57CEC064" w:rsidR="00B229B9" w:rsidRDefault="00B229B9" w:rsidP="006F1669">
      <w:r w:rsidRPr="00B229B9">
        <w:rPr>
          <w:highlight w:val="yellow"/>
        </w:rPr>
        <w:t>More on this topic?</w:t>
      </w:r>
      <w:r>
        <w:t xml:space="preserve"> </w:t>
      </w:r>
    </w:p>
    <w:p w14:paraId="09D1DE0A" w14:textId="2DFCC0B0" w:rsidR="00693841" w:rsidRDefault="00693841" w:rsidP="00B229B9">
      <w:pPr>
        <w:pStyle w:val="Heading2"/>
      </w:pPr>
      <w:bookmarkStart w:id="4" w:name="_Toc69309136"/>
      <w:r>
        <w:t>Linear Regression</w:t>
      </w:r>
      <w:bookmarkEnd w:id="4"/>
    </w:p>
    <w:p w14:paraId="3FC29C96" w14:textId="77777777" w:rsidR="006F1669" w:rsidRDefault="006F1669" w:rsidP="006F1669">
      <w:r>
        <w:rPr>
          <w:b/>
          <w:bCs/>
        </w:rPr>
        <w:t xml:space="preserve">What is linear regression good for: </w:t>
      </w:r>
      <w:r>
        <w:t xml:space="preserve">this is a good example. Working out an expected standard correlation that would not vary. – so ‘given these factors how likely is this outcome’ </w:t>
      </w:r>
      <w:r>
        <w:br/>
        <w:t xml:space="preserve">Less suitable for a seasonality changing line. Or an exponentially growing line. </w:t>
      </w:r>
    </w:p>
    <w:p w14:paraId="4D742A84" w14:textId="47ED59AF" w:rsidR="00486944" w:rsidRDefault="00486944">
      <w:r>
        <w:t>On the y axis you have this thing you are trying to predict</w:t>
      </w:r>
    </w:p>
    <w:p w14:paraId="77966E2E" w14:textId="49354A74" w:rsidR="00486944" w:rsidRDefault="00486944">
      <w:r>
        <w:t xml:space="preserve">On the x axis you have multiple data points that the machine uses to assess the likelihood of the one outcome. </w:t>
      </w:r>
    </w:p>
    <w:p w14:paraId="274CE7BE" w14:textId="5A7438B1" w:rsidR="00486944" w:rsidRPr="00486944" w:rsidRDefault="00486944">
      <w:pPr>
        <w:rPr>
          <w:b/>
          <w:bCs/>
        </w:rPr>
      </w:pPr>
      <w:r w:rsidRPr="00486944">
        <w:rPr>
          <w:b/>
          <w:bCs/>
        </w:rPr>
        <w:lastRenderedPageBreak/>
        <w:t>EG</w:t>
      </w:r>
      <w:r>
        <w:rPr>
          <w:b/>
          <w:bCs/>
        </w:rPr>
        <w:t>: Trying to predict customer saving behaviours</w:t>
      </w:r>
      <w:r w:rsidRPr="00486944">
        <w:rPr>
          <w:b/>
          <w:bCs/>
        </w:rPr>
        <w:t>:</w:t>
      </w:r>
    </w:p>
    <w:p w14:paraId="7A713C80" w14:textId="311B7963" w:rsidR="00486944" w:rsidRDefault="00486944">
      <w:r>
        <w:t>Y axis = How much is a customer likely to save each month</w:t>
      </w:r>
    </w:p>
    <w:p w14:paraId="060CA508" w14:textId="5659CECF" w:rsidR="00486944" w:rsidRDefault="00486944">
      <w:r>
        <w:t>X axis = what is their job, savi</w:t>
      </w:r>
      <w:r w:rsidR="006F1669">
        <w:t>n</w:t>
      </w:r>
      <w:r>
        <w:t>gs history, age, no of accounts and credit cards etc (</w:t>
      </w:r>
      <w:proofErr w:type="spellStart"/>
      <w:proofErr w:type="gramStart"/>
      <w:r>
        <w:t>ie</w:t>
      </w:r>
      <w:proofErr w:type="spellEnd"/>
      <w:proofErr w:type="gramEnd"/>
      <w:r>
        <w:t xml:space="preserve"> lots of factors that the human eye could not take in in a glance. </w:t>
      </w:r>
    </w:p>
    <w:p w14:paraId="72ECDFB9" w14:textId="02AB69A7" w:rsidR="00486944" w:rsidRDefault="00486944">
      <w:r>
        <w:t xml:space="preserve">It draws its linear regression line through masses of different data </w:t>
      </w:r>
      <w:proofErr w:type="gramStart"/>
      <w:r>
        <w:t>points</w:t>
      </w:r>
      <w:proofErr w:type="gramEnd"/>
    </w:p>
    <w:p w14:paraId="4FA31374" w14:textId="368ED003" w:rsidR="005A4B1E" w:rsidRDefault="005A4B1E">
      <w:r>
        <w:t xml:space="preserve">The way it does this is by training itself. – finding patterns that </w:t>
      </w:r>
      <w:r w:rsidR="00D26D2A">
        <w:t xml:space="preserve">spot correlations – again that are beyond the capacity of the human mind. </w:t>
      </w:r>
    </w:p>
    <w:p w14:paraId="5BE7C030" w14:textId="77777777" w:rsidR="00B229B9" w:rsidRDefault="00B229B9" w:rsidP="00B229B9">
      <w:pPr>
        <w:pStyle w:val="Heading3"/>
      </w:pPr>
      <w:bookmarkStart w:id="5" w:name="_Toc69309137"/>
      <w:r>
        <w:t>Does my Linear Regression model work?</w:t>
      </w:r>
      <w:bookmarkEnd w:id="5"/>
    </w:p>
    <w:p w14:paraId="6C893688" w14:textId="77777777" w:rsidR="00B229B9" w:rsidRDefault="00B229B9" w:rsidP="00B229B9">
      <w:r>
        <w:t xml:space="preserve">How do we know if </w:t>
      </w:r>
      <w:proofErr w:type="spellStart"/>
      <w:proofErr w:type="gramStart"/>
      <w:r>
        <w:t>its</w:t>
      </w:r>
      <w:proofErr w:type="spellEnd"/>
      <w:proofErr w:type="gramEnd"/>
      <w:r>
        <w:t xml:space="preserve"> doing a good job?</w:t>
      </w:r>
      <w:r>
        <w:br/>
        <w:t>- We look at the residuals. – the difference between the line and the data we have. SSE = sum of the squared errors. Goal is to get the line of best fit that minimises the sum of the square of the residuals. (the least squared method)</w:t>
      </w:r>
    </w:p>
    <w:p w14:paraId="3794A8D2" w14:textId="49512CC8" w:rsidR="00B229B9" w:rsidRDefault="00B229B9" w:rsidP="00B229B9">
      <w:r>
        <w:rPr>
          <w:b/>
          <w:bCs/>
        </w:rPr>
        <w:t>Does it make sense?</w:t>
      </w:r>
      <w:r>
        <w:rPr>
          <w:b/>
          <w:bCs/>
        </w:rPr>
        <w:t xml:space="preserve"> </w:t>
      </w:r>
      <w:r>
        <w:t xml:space="preserve">It </w:t>
      </w:r>
      <w:proofErr w:type="gramStart"/>
      <w:r>
        <w:t>doesn’t</w:t>
      </w:r>
      <w:proofErr w:type="gramEnd"/>
      <w:r>
        <w:t xml:space="preserve"> have to make sense for every single value. It should just work for most points on the line. </w:t>
      </w:r>
    </w:p>
    <w:p w14:paraId="5D1D3EA1" w14:textId="77777777" w:rsidR="00B229B9" w:rsidRDefault="00B229B9" w:rsidP="00B229B9">
      <w:r>
        <w:t xml:space="preserve">We can think it through and for individual variables. But ultimately most models will be best fit line through many variables, in 3 </w:t>
      </w:r>
      <w:proofErr w:type="spellStart"/>
      <w:r>
        <w:t>diimensions</w:t>
      </w:r>
      <w:proofErr w:type="spellEnd"/>
      <w:r>
        <w:t xml:space="preserve">. Something we cannot handle in our heads. </w:t>
      </w:r>
    </w:p>
    <w:p w14:paraId="1FCECEFF" w14:textId="30F5CBD5" w:rsidR="00B229B9" w:rsidRDefault="00B229B9">
      <w:r>
        <w:t xml:space="preserve">A scatter plot with a bunch of x axis. </w:t>
      </w:r>
    </w:p>
    <w:p w14:paraId="60996A37" w14:textId="60B7237D" w:rsidR="00B229B9" w:rsidRPr="005A4B1E" w:rsidRDefault="00B229B9">
      <w:r>
        <w:t xml:space="preserve">We can make all our modelling better through good </w:t>
      </w:r>
      <w:proofErr w:type="spellStart"/>
      <w:r>
        <w:t>preprocessing</w:t>
      </w:r>
      <w:proofErr w:type="spellEnd"/>
      <w:r>
        <w:t xml:space="preserve">. </w:t>
      </w:r>
    </w:p>
    <w:p w14:paraId="32A3CF68" w14:textId="4C7B2C70" w:rsidR="00831214" w:rsidRDefault="00831214" w:rsidP="00B229B9">
      <w:pPr>
        <w:pStyle w:val="Heading2"/>
      </w:pPr>
      <w:bookmarkStart w:id="6" w:name="_Toc69309138"/>
      <w:proofErr w:type="spellStart"/>
      <w:r>
        <w:t>Preprocessing</w:t>
      </w:r>
      <w:bookmarkEnd w:id="6"/>
      <w:proofErr w:type="spellEnd"/>
      <w:r>
        <w:t xml:space="preserve"> </w:t>
      </w:r>
    </w:p>
    <w:p w14:paraId="3BDA4719" w14:textId="456DC4B8" w:rsidR="00831214" w:rsidRDefault="00831214" w:rsidP="00831214">
      <w:r>
        <w:t xml:space="preserve">We can get our data to come closer together / align better by a variety of different steps. We want our data points to get closer together so that we can more easily spot a pattern. But we </w:t>
      </w:r>
      <w:proofErr w:type="gramStart"/>
      <w:r>
        <w:t>don’t</w:t>
      </w:r>
      <w:proofErr w:type="gramEnd"/>
      <w:r>
        <w:t xml:space="preserve"> want them to get too close otherwise we might find that we have a model that ‘over-fits’ the data. You can visualise this as a line on a graph that goes through every single data point (v. the opposite, where a straight line goes through the data without having </w:t>
      </w:r>
      <w:proofErr w:type="spellStart"/>
      <w:r>
        <w:t>muc</w:t>
      </w:r>
      <w:proofErr w:type="spellEnd"/>
      <w:r>
        <w:t xml:space="preserve"> relevance to any of the data points: under-fitting)</w:t>
      </w:r>
    </w:p>
    <w:p w14:paraId="4242856D" w14:textId="2FEB38EB" w:rsidR="006F1669" w:rsidRDefault="006F1669" w:rsidP="006F1669">
      <w:r>
        <w:t xml:space="preserve">Machine is comparing percentages and amounts and other </w:t>
      </w:r>
      <w:proofErr w:type="gramStart"/>
      <w:r>
        <w:t>things</w:t>
      </w:r>
      <w:proofErr w:type="gramEnd"/>
      <w:r>
        <w:t xml:space="preserve"> so it looks at the position of the data point – not the data. (</w:t>
      </w:r>
      <w:proofErr w:type="spellStart"/>
      <w:r>
        <w:t>eg</w:t>
      </w:r>
      <w:proofErr w:type="spellEnd"/>
      <w:r>
        <w:t xml:space="preserve">: </w:t>
      </w:r>
      <w:proofErr w:type="gramStart"/>
      <w:r>
        <w:t>doesn’t</w:t>
      </w:r>
      <w:proofErr w:type="gramEnd"/>
      <w:r>
        <w:t xml:space="preserve"> matter if value is 6 or 8 when machine is comparing to a list of percentages. – what matters is that it is somewhere around a percentage point of 7%</w:t>
      </w:r>
      <w:r>
        <w:t>).</w:t>
      </w:r>
    </w:p>
    <w:p w14:paraId="2A43C22D" w14:textId="779580AB" w:rsidR="006F1669" w:rsidRDefault="006F1669" w:rsidP="006F1669">
      <w:pPr>
        <w:pStyle w:val="Heading3"/>
      </w:pPr>
      <w:bookmarkStart w:id="7" w:name="_Toc69309139"/>
      <w:r>
        <w:t>Splitting categorical and numerical data</w:t>
      </w:r>
      <w:bookmarkEnd w:id="7"/>
    </w:p>
    <w:p w14:paraId="1867B040" w14:textId="28003025" w:rsidR="00814C68" w:rsidRDefault="009F00A0" w:rsidP="00814C68">
      <w:proofErr w:type="gramStart"/>
      <w:r>
        <w:t>It’s</w:t>
      </w:r>
      <w:proofErr w:type="gramEnd"/>
      <w:r>
        <w:t xml:space="preserve"> important to reco</w:t>
      </w:r>
      <w:r w:rsidR="00814C68">
        <w:t>g</w:t>
      </w:r>
      <w:r>
        <w:t xml:space="preserve">nise and handle categorical and numerical data differently. </w:t>
      </w:r>
      <w:proofErr w:type="gramStart"/>
      <w:r>
        <w:t>Typically</w:t>
      </w:r>
      <w:proofErr w:type="gramEnd"/>
      <w:r>
        <w:t xml:space="preserve"> you would split it out categorical and numerical data and clean/process them as separate data frames before re-joining them for analysis. You can split them using a piece of code like this: </w:t>
      </w:r>
    </w:p>
    <w:p w14:paraId="5CE13375" w14:textId="77777777" w:rsidR="00814C68" w:rsidRPr="00814C68" w:rsidRDefault="00814C68" w:rsidP="00814C68">
      <w:pPr>
        <w:rPr>
          <w:rFonts w:ascii="Courier New" w:eastAsia="Times New Roman" w:hAnsi="Courier New" w:cs="Courier New"/>
          <w:sz w:val="20"/>
          <w:szCs w:val="20"/>
          <w:lang w:eastAsia="en-GB"/>
        </w:rPr>
      </w:pPr>
      <w:proofErr w:type="spellStart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>num</w:t>
      </w:r>
      <w:proofErr w:type="spellEnd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= </w:t>
      </w:r>
      <w:proofErr w:type="spellStart"/>
      <w:proofErr w:type="gramStart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>data.select</w:t>
      </w:r>
      <w:proofErr w:type="gramEnd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>_dtypes</w:t>
      </w:r>
      <w:proofErr w:type="spellEnd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(include = </w:t>
      </w:r>
      <w:proofErr w:type="spellStart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>np.number</w:t>
      </w:r>
      <w:proofErr w:type="spellEnd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>)</w:t>
      </w:r>
    </w:p>
    <w:p w14:paraId="010C536D" w14:textId="56B19A2C" w:rsidR="009F00A0" w:rsidRDefault="00814C68" w:rsidP="00814C68">
      <w:pPr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cat = </w:t>
      </w:r>
      <w:proofErr w:type="spellStart"/>
      <w:proofErr w:type="gramStart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>data.select</w:t>
      </w:r>
      <w:proofErr w:type="gramEnd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>_dtypes</w:t>
      </w:r>
      <w:proofErr w:type="spellEnd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(include = </w:t>
      </w:r>
      <w:proofErr w:type="spellStart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>np.object</w:t>
      </w:r>
      <w:proofErr w:type="spellEnd"/>
      <w:r w:rsidRPr="00814C68">
        <w:rPr>
          <w:rFonts w:ascii="Courier New" w:eastAsia="Times New Roman" w:hAnsi="Courier New" w:cs="Courier New"/>
          <w:sz w:val="20"/>
          <w:szCs w:val="20"/>
          <w:lang w:eastAsia="en-GB"/>
        </w:rPr>
        <w:t>)</w:t>
      </w:r>
    </w:p>
    <w:p w14:paraId="5F01656E" w14:textId="77777777" w:rsidR="006F1669" w:rsidRPr="006F1669" w:rsidRDefault="006F1669" w:rsidP="006F1669">
      <w:pPr>
        <w:pStyle w:val="Heading3"/>
        <w:rPr>
          <w:rStyle w:val="Heading3Char"/>
        </w:rPr>
      </w:pPr>
      <w:bookmarkStart w:id="8" w:name="_Toc69309140"/>
      <w:r w:rsidRPr="006F1669">
        <w:rPr>
          <w:rStyle w:val="Heading3Char"/>
        </w:rPr>
        <w:t xml:space="preserve">Limit the number of </w:t>
      </w:r>
      <w:proofErr w:type="gramStart"/>
      <w:r w:rsidRPr="006F1669">
        <w:rPr>
          <w:rStyle w:val="Heading3Char"/>
        </w:rPr>
        <w:t>correlations</w:t>
      </w:r>
      <w:bookmarkEnd w:id="8"/>
      <w:proofErr w:type="gramEnd"/>
    </w:p>
    <w:p w14:paraId="6DD53CE7" w14:textId="539D1F60" w:rsidR="006F1669" w:rsidRPr="00814C68" w:rsidRDefault="006F1669" w:rsidP="006F1669">
      <w:r>
        <w:t xml:space="preserve">data sets you input that are too similar – otherwise you are </w:t>
      </w:r>
      <w:r>
        <w:t>b</w:t>
      </w:r>
      <w:r>
        <w:t xml:space="preserve">iasing the results towards one </w:t>
      </w:r>
      <w:proofErr w:type="gramStart"/>
      <w:r>
        <w:t>very similar</w:t>
      </w:r>
      <w:proofErr w:type="gramEnd"/>
      <w:r>
        <w:t xml:space="preserve"> set of values.  IC 1,2,3 &amp; 4 are too similar – probably should just pick one. </w:t>
      </w:r>
    </w:p>
    <w:p w14:paraId="58ED13D8" w14:textId="34247BC2" w:rsidR="00831214" w:rsidRPr="00831214" w:rsidRDefault="00831214" w:rsidP="006F1669">
      <w:pPr>
        <w:pStyle w:val="Heading3"/>
      </w:pPr>
      <w:bookmarkStart w:id="9" w:name="_Toc69309141"/>
      <w:r w:rsidRPr="00831214">
        <w:lastRenderedPageBreak/>
        <w:t>Pre-processing categorical data</w:t>
      </w:r>
      <w:bookmarkEnd w:id="9"/>
    </w:p>
    <w:p w14:paraId="2CB18D69" w14:textId="071C9213" w:rsidR="00B85B96" w:rsidRDefault="00831214">
      <w:r>
        <w:t xml:space="preserve">Some ideas: </w:t>
      </w:r>
      <w:r>
        <w:br/>
        <w:t xml:space="preserve">- Delete some categories that are not well populated. </w:t>
      </w:r>
      <w:r>
        <w:br/>
        <w:t xml:space="preserve">- </w:t>
      </w:r>
      <w:r w:rsidRPr="00E437E4">
        <w:rPr>
          <w:rStyle w:val="Heading4Char"/>
        </w:rPr>
        <w:t>Group categories</w:t>
      </w:r>
      <w:r>
        <w:t xml:space="preserve"> so that they contain more similar ‘buckets’ of data. (example in class was donations to a charity by state. Some states had lots of doners, others only a handful. </w:t>
      </w:r>
      <w:proofErr w:type="gramStart"/>
      <w:r>
        <w:t>So</w:t>
      </w:r>
      <w:proofErr w:type="gramEnd"/>
      <w:r>
        <w:t xml:space="preserve"> you can group the ‘long-tail’ and end up with Categories like: ‘California’, ‘Texas’, ‘The </w:t>
      </w:r>
      <w:proofErr w:type="spellStart"/>
      <w:r>
        <w:t>NorthWest</w:t>
      </w:r>
      <w:proofErr w:type="spellEnd"/>
      <w:r>
        <w:t>’, ‘</w:t>
      </w:r>
      <w:proofErr w:type="spellStart"/>
      <w:r>
        <w:t>LowDonerStates</w:t>
      </w:r>
      <w:proofErr w:type="spellEnd"/>
      <w:r>
        <w:t xml:space="preserve">’. This would create more easily analysable categories and – </w:t>
      </w:r>
      <w:proofErr w:type="gramStart"/>
      <w:r>
        <w:t>as long as</w:t>
      </w:r>
      <w:proofErr w:type="gramEnd"/>
      <w:r>
        <w:t xml:space="preserve"> these categories are business relevant – then it is fine to do it. (in this case, why not. Our model can predict whether it is best to </w:t>
      </w:r>
      <w:proofErr w:type="gramStart"/>
      <w:r>
        <w:t>do  more</w:t>
      </w:r>
      <w:proofErr w:type="gramEnd"/>
      <w:r>
        <w:t xml:space="preserve"> campaigning in the big states or try to grow the smaller states…)</w:t>
      </w:r>
      <w:r w:rsidR="00E437E4">
        <w:t xml:space="preserve"> </w:t>
      </w:r>
      <w:r w:rsidR="00E437E4">
        <w:rPr>
          <w:i/>
          <w:iCs/>
        </w:rPr>
        <w:t xml:space="preserve">note: Sian did this very easily in Tableau. Just highlighting the smaller states on the y axis, left </w:t>
      </w:r>
      <w:proofErr w:type="gramStart"/>
      <w:r w:rsidR="00E437E4">
        <w:rPr>
          <w:i/>
          <w:iCs/>
        </w:rPr>
        <w:t>clicking</w:t>
      </w:r>
      <w:proofErr w:type="gramEnd"/>
      <w:r w:rsidR="00E437E4">
        <w:rPr>
          <w:i/>
          <w:iCs/>
        </w:rPr>
        <w:t xml:space="preserve"> and clicking on the ‘group’ icon. She then got a prompt box to give the grouped categories a new name. </w:t>
      </w:r>
      <w:r>
        <w:br/>
        <w:t xml:space="preserve">- </w:t>
      </w:r>
      <w:r w:rsidR="00E437E4">
        <w:t xml:space="preserve">Turn Categories from strings into numbers -&gt; you need to do this with </w:t>
      </w:r>
      <w:hyperlink r:id="rId6" w:anchor="7c18" w:history="1">
        <w:r w:rsidR="00E437E4" w:rsidRPr="00E437E4">
          <w:rPr>
            <w:rStyle w:val="Hyperlink"/>
          </w:rPr>
          <w:t>One Hot Encoding</w:t>
        </w:r>
      </w:hyperlink>
      <w:r w:rsidR="00E437E4">
        <w:t xml:space="preserve"> before you use a linear regression model (these models only take numeric variables)</w:t>
      </w:r>
    </w:p>
    <w:p w14:paraId="3834B6C7" w14:textId="4CBE261B" w:rsidR="00E437E4" w:rsidRDefault="00E437E4" w:rsidP="006F1669">
      <w:pPr>
        <w:pStyle w:val="Heading3"/>
      </w:pPr>
      <w:bookmarkStart w:id="10" w:name="_Toc69309142"/>
      <w:r w:rsidRPr="00E437E4">
        <w:t>Pre-processing numerical data</w:t>
      </w:r>
      <w:bookmarkEnd w:id="10"/>
    </w:p>
    <w:p w14:paraId="35C8BC91" w14:textId="12CAAA10" w:rsidR="00E437E4" w:rsidRPr="00E437E4" w:rsidRDefault="00E437E4">
      <w:r w:rsidRPr="00E437E4">
        <w:t>Remember</w:t>
      </w:r>
      <w:r>
        <w:t xml:space="preserve">: we need to smooth out the data, clip off the edges and align the scales of our different variables to make them easier to compare. – easier to spot correlations/patterns within. </w:t>
      </w:r>
    </w:p>
    <w:p w14:paraId="40FED4FA" w14:textId="77777777" w:rsidR="00E437E4" w:rsidRDefault="00E437E4" w:rsidP="00E437E4">
      <w:r>
        <w:t>Some ideas:</w:t>
      </w:r>
      <w:r>
        <w:br/>
        <w:t xml:space="preserve">- </w:t>
      </w:r>
      <w:r w:rsidRPr="007522E3">
        <w:rPr>
          <w:rStyle w:val="Heading4Char"/>
          <w:b/>
          <w:bCs/>
        </w:rPr>
        <w:t>delete nulls</w:t>
      </w:r>
      <w:r>
        <w:t xml:space="preserve"> and empty cells and replace </w:t>
      </w:r>
      <w:proofErr w:type="gramStart"/>
      <w:r>
        <w:t>with:</w:t>
      </w:r>
      <w:proofErr w:type="gramEnd"/>
      <w:r>
        <w:t xml:space="preserve"> the mean, the mode, nothing (</w:t>
      </w:r>
      <w:proofErr w:type="spellStart"/>
      <w:r>
        <w:t>NaN</w:t>
      </w:r>
      <w:proofErr w:type="spellEnd"/>
      <w:r>
        <w:t>). – this is really a data cleaning step, but….</w:t>
      </w:r>
    </w:p>
    <w:p w14:paraId="597D52D9" w14:textId="20C1C446" w:rsidR="00677D99" w:rsidRDefault="00E437E4" w:rsidP="00E437E4">
      <w:r>
        <w:br/>
        <w:t xml:space="preserve">- </w:t>
      </w:r>
      <w:r w:rsidRPr="00E437E4">
        <w:rPr>
          <w:rStyle w:val="Heading4Char"/>
          <w:b/>
          <w:bCs/>
        </w:rPr>
        <w:t>remove outliers</w:t>
      </w:r>
      <w:r>
        <w:t xml:space="preserve"> We visualise our columns with histograms and boxplots to see the spread of the data and see where it lies across the interquartile ranges. </w:t>
      </w:r>
      <w:r w:rsidR="00677D99">
        <w:t xml:space="preserve">Then we can remove the data points that lie too far outside these. </w:t>
      </w:r>
      <w:r w:rsidR="00677D99">
        <w:br/>
        <w:t xml:space="preserve">A typical approach is to only allow data points that lie within 1.5 times the interquartile range (I think this means 1.5 x the </w:t>
      </w:r>
      <w:proofErr w:type="spellStart"/>
      <w:r w:rsidR="00677D99">
        <w:t>iqr</w:t>
      </w:r>
      <w:proofErr w:type="spellEnd"/>
      <w:r w:rsidR="00677D99">
        <w:t xml:space="preserve"> from the mean value – but need to check). Here is the code: </w:t>
      </w:r>
    </w:p>
    <w:p w14:paraId="68DA4430" w14:textId="5E316BC9" w:rsidR="00677D99" w:rsidRDefault="00677D99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677D99">
        <w:t>Calculating the interquartile range and setting limits:</w:t>
      </w:r>
    </w:p>
    <w:p w14:paraId="2900E187" w14:textId="77777777" w:rsidR="00677D99" w:rsidRPr="00677D99" w:rsidRDefault="00677D99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2F9DBD0E" w14:textId="77777777" w:rsidR="00677D99" w:rsidRDefault="00677D99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iqr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= </w:t>
      </w:r>
      <w:proofErr w:type="spellStart"/>
      <w:proofErr w:type="gram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np.percentile</w:t>
      </w:r>
      <w:proofErr w:type="spellEnd"/>
      <w:proofErr w:type="gram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(data['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monthly_premium_auto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'],75) - 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np.percentile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(data['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monthly_premium_auto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'],25)\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nupper_limit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= 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np.percentile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(data['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monthly_premium_auto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'],75) + 1.5*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iqr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\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nlower_limit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= 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np.percentile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(data['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monthly_premium_auto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'],25) - 1.5*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iqr</w:t>
      </w:r>
      <w:proofErr w:type="spellEnd"/>
    </w:p>
    <w:p w14:paraId="00B9129D" w14:textId="77777777" w:rsidR="00677D99" w:rsidRDefault="00677D99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7684E988" w14:textId="63FFFD2A" w:rsidR="00677D99" w:rsidRDefault="00677D99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677D99">
        <w:t xml:space="preserve">Removing the outliers. </w:t>
      </w:r>
    </w:p>
    <w:p w14:paraId="6EA030B6" w14:textId="77777777" w:rsidR="00677D99" w:rsidRPr="00677D99" w:rsidRDefault="00677D99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1F58DA16" w14:textId="48A4C7C4" w:rsidR="00831214" w:rsidRDefault="00677D99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data = data[(data['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monthly_premium_auto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']&gt;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lower_limit</w:t>
      </w:r>
      <w:proofErr w:type="spell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) &amp; (data['</w:t>
      </w:r>
      <w:proofErr w:type="spell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monthly_premium_auto</w:t>
      </w:r>
      <w:proofErr w:type="spellEnd"/>
      <w:proofErr w:type="gramStart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']&lt;</w:t>
      </w:r>
      <w:proofErr w:type="spellStart"/>
      <w:proofErr w:type="gramEnd"/>
      <w:r w:rsidRPr="00677D99">
        <w:rPr>
          <w:rFonts w:ascii="Courier New" w:eastAsia="Times New Roman" w:hAnsi="Courier New" w:cs="Courier New"/>
          <w:sz w:val="20"/>
          <w:szCs w:val="20"/>
          <w:lang w:eastAsia="en-GB"/>
        </w:rPr>
        <w:t>upper_limit</w:t>
      </w:r>
      <w:proofErr w:type="spellEnd"/>
    </w:p>
    <w:p w14:paraId="74908C95" w14:textId="686E1CEC" w:rsidR="00677D99" w:rsidRDefault="00677D99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5740D5C0" w14:textId="0813DB59" w:rsidR="00B85B96" w:rsidRDefault="00B85B96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Heading4Char"/>
          <w:b/>
          <w:bCs/>
          <w:i w:val="0"/>
          <w:iCs w:val="0"/>
        </w:rPr>
      </w:pPr>
      <w:r>
        <w:rPr>
          <w:i/>
          <w:iCs/>
        </w:rPr>
        <w:t xml:space="preserve">- </w:t>
      </w:r>
      <w:r w:rsidR="008854EB">
        <w:rPr>
          <w:rStyle w:val="Heading4Char"/>
          <w:b/>
          <w:bCs/>
        </w:rPr>
        <w:t>b</w:t>
      </w:r>
      <w:r w:rsidRPr="00B85B96">
        <w:rPr>
          <w:rStyle w:val="Heading4Char"/>
          <w:b/>
          <w:bCs/>
        </w:rPr>
        <w:t>inning data.</w:t>
      </w:r>
      <w:r>
        <w:rPr>
          <w:i/>
          <w:iCs/>
        </w:rPr>
        <w:t xml:space="preserve"> – </w:t>
      </w:r>
      <w:r>
        <w:rPr>
          <w:i/>
          <w:iCs/>
        </w:rPr>
        <w:t>the numerical equivalent of grouping</w:t>
      </w:r>
      <w:r>
        <w:rPr>
          <w:i/>
          <w:iCs/>
        </w:rPr>
        <w:t xml:space="preserve"> </w:t>
      </w:r>
      <w:r w:rsidR="00A971E2">
        <w:rPr>
          <w:i/>
          <w:iCs/>
        </w:rPr>
        <w:t xml:space="preserve">(sort of. </w:t>
      </w:r>
      <w:proofErr w:type="gramStart"/>
      <w:r w:rsidR="00A971E2">
        <w:rPr>
          <w:i/>
          <w:iCs/>
        </w:rPr>
        <w:t>Actually</w:t>
      </w:r>
      <w:proofErr w:type="gramEnd"/>
      <w:r w:rsidR="00A971E2">
        <w:rPr>
          <w:i/>
          <w:iCs/>
        </w:rPr>
        <w:t xml:space="preserve"> used for categories as well) </w:t>
      </w:r>
      <w:r>
        <w:rPr>
          <w:i/>
          <w:iCs/>
        </w:rPr>
        <w:t>– think of the command bins = ?? in a histogram. You are just grouping the data</w:t>
      </w:r>
      <w:r>
        <w:rPr>
          <w:i/>
          <w:iCs/>
        </w:rPr>
        <w:t xml:space="preserve"> into 5, 10s 20s or </w:t>
      </w:r>
      <w:proofErr w:type="spellStart"/>
      <w:r>
        <w:rPr>
          <w:i/>
          <w:iCs/>
        </w:rPr>
        <w:t>etwas</w:t>
      </w:r>
      <w:proofErr w:type="spellEnd"/>
      <w:r>
        <w:rPr>
          <w:i/>
          <w:iCs/>
        </w:rPr>
        <w:t xml:space="preserve">…. So that it is easier to read and process. </w:t>
      </w:r>
    </w:p>
    <w:p w14:paraId="70B3F625" w14:textId="2F0F0397" w:rsidR="00B85B96" w:rsidRDefault="00B85B96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Heading4Char"/>
          <w:b/>
          <w:bCs/>
          <w:i w:val="0"/>
          <w:iCs w:val="0"/>
        </w:rPr>
      </w:pPr>
    </w:p>
    <w:p w14:paraId="3759A212" w14:textId="77777777" w:rsidR="00A971E2" w:rsidRDefault="00A971E2" w:rsidP="00A971E2">
      <w:pPr>
        <w:pStyle w:val="HTMLPreformatted"/>
        <w:shd w:val="clear" w:color="auto" w:fill="F2F2F2"/>
        <w:rPr>
          <w:rStyle w:val="hj"/>
          <w:color w:val="292929"/>
          <w:spacing w:val="-5"/>
          <w:sz w:val="24"/>
          <w:szCs w:val="24"/>
        </w:rPr>
      </w:pPr>
      <w:r>
        <w:rPr>
          <w:rStyle w:val="Strong"/>
          <w:color w:val="292929"/>
          <w:spacing w:val="-5"/>
          <w:sz w:val="24"/>
          <w:szCs w:val="24"/>
        </w:rPr>
        <w:t xml:space="preserve">#Numerical Binning </w:t>
      </w:r>
      <w:proofErr w:type="spellStart"/>
      <w:r>
        <w:rPr>
          <w:rStyle w:val="Strong"/>
          <w:color w:val="292929"/>
          <w:spacing w:val="-5"/>
          <w:sz w:val="24"/>
          <w:szCs w:val="24"/>
        </w:rPr>
        <w:t>ExampleValue</w:t>
      </w:r>
      <w:proofErr w:type="spellEnd"/>
      <w:r>
        <w:rPr>
          <w:rStyle w:val="Strong"/>
          <w:color w:val="292929"/>
          <w:spacing w:val="-5"/>
          <w:sz w:val="24"/>
          <w:szCs w:val="24"/>
        </w:rPr>
        <w:t xml:space="preserve">      Bin</w:t>
      </w:r>
      <w:r>
        <w:rPr>
          <w:rStyle w:val="hj"/>
          <w:color w:val="292929"/>
          <w:spacing w:val="-5"/>
          <w:sz w:val="24"/>
          <w:szCs w:val="24"/>
        </w:rPr>
        <w:t xml:space="preserve">       </w:t>
      </w:r>
      <w:r>
        <w:rPr>
          <w:color w:val="292929"/>
          <w:spacing w:val="-5"/>
          <w:sz w:val="24"/>
          <w:szCs w:val="24"/>
        </w:rPr>
        <w:br/>
      </w:r>
      <w:r>
        <w:rPr>
          <w:rStyle w:val="hj"/>
          <w:color w:val="292929"/>
          <w:spacing w:val="-5"/>
          <w:sz w:val="24"/>
          <w:szCs w:val="24"/>
        </w:rPr>
        <w:t>0-30   -</w:t>
      </w:r>
      <w:proofErr w:type="gramStart"/>
      <w:r>
        <w:rPr>
          <w:rStyle w:val="hj"/>
          <w:color w:val="292929"/>
          <w:spacing w:val="-5"/>
          <w:sz w:val="24"/>
          <w:szCs w:val="24"/>
        </w:rPr>
        <w:t>&gt;  Low</w:t>
      </w:r>
      <w:proofErr w:type="gramEnd"/>
      <w:r>
        <w:rPr>
          <w:rStyle w:val="hj"/>
          <w:color w:val="292929"/>
          <w:spacing w:val="-5"/>
          <w:sz w:val="24"/>
          <w:szCs w:val="24"/>
        </w:rPr>
        <w:t xml:space="preserve">       </w:t>
      </w:r>
      <w:r>
        <w:rPr>
          <w:color w:val="292929"/>
          <w:spacing w:val="-5"/>
          <w:sz w:val="24"/>
          <w:szCs w:val="24"/>
        </w:rPr>
        <w:br/>
      </w:r>
      <w:r>
        <w:rPr>
          <w:rStyle w:val="hj"/>
          <w:color w:val="292929"/>
          <w:spacing w:val="-5"/>
          <w:sz w:val="24"/>
          <w:szCs w:val="24"/>
        </w:rPr>
        <w:t xml:space="preserve">31-70  -&gt;  Mid       </w:t>
      </w:r>
      <w:r>
        <w:rPr>
          <w:color w:val="292929"/>
          <w:spacing w:val="-5"/>
          <w:sz w:val="24"/>
          <w:szCs w:val="24"/>
        </w:rPr>
        <w:br/>
      </w:r>
      <w:r>
        <w:rPr>
          <w:rStyle w:val="hj"/>
          <w:color w:val="292929"/>
          <w:spacing w:val="-5"/>
          <w:sz w:val="24"/>
          <w:szCs w:val="24"/>
        </w:rPr>
        <w:t>71-100 -&gt;  High</w:t>
      </w:r>
    </w:p>
    <w:p w14:paraId="3ACED397" w14:textId="77777777" w:rsidR="00A971E2" w:rsidRDefault="00A971E2" w:rsidP="00A971E2">
      <w:pPr>
        <w:pStyle w:val="HTMLPreformatted"/>
        <w:shd w:val="clear" w:color="auto" w:fill="F2F2F2"/>
        <w:rPr>
          <w:rStyle w:val="hj"/>
          <w:color w:val="292929"/>
          <w:spacing w:val="-5"/>
          <w:sz w:val="24"/>
          <w:szCs w:val="24"/>
        </w:rPr>
      </w:pPr>
    </w:p>
    <w:p w14:paraId="28B35FC0" w14:textId="2B980C1E" w:rsidR="00A971E2" w:rsidRDefault="00A971E2" w:rsidP="00A971E2">
      <w:pPr>
        <w:pStyle w:val="HTMLPreformatted"/>
        <w:shd w:val="clear" w:color="auto" w:fill="F2F2F2"/>
        <w:rPr>
          <w:rStyle w:val="hj"/>
          <w:color w:val="292929"/>
          <w:spacing w:val="-5"/>
          <w:sz w:val="24"/>
          <w:szCs w:val="24"/>
        </w:rPr>
      </w:pPr>
      <w:r>
        <w:rPr>
          <w:rStyle w:val="Strong"/>
          <w:color w:val="292929"/>
          <w:spacing w:val="-5"/>
          <w:sz w:val="24"/>
          <w:szCs w:val="24"/>
        </w:rPr>
        <w:lastRenderedPageBreak/>
        <w:t xml:space="preserve">#Categorical Binning </w:t>
      </w:r>
      <w:proofErr w:type="spellStart"/>
      <w:r>
        <w:rPr>
          <w:rStyle w:val="Strong"/>
          <w:color w:val="292929"/>
          <w:spacing w:val="-5"/>
          <w:sz w:val="24"/>
          <w:szCs w:val="24"/>
        </w:rPr>
        <w:t>ExampleValue</w:t>
      </w:r>
      <w:proofErr w:type="spellEnd"/>
      <w:r>
        <w:rPr>
          <w:rStyle w:val="Strong"/>
          <w:color w:val="292929"/>
          <w:spacing w:val="-5"/>
          <w:sz w:val="24"/>
          <w:szCs w:val="24"/>
        </w:rPr>
        <w:t xml:space="preserve">      Bin</w:t>
      </w:r>
      <w:r>
        <w:rPr>
          <w:rStyle w:val="hj"/>
          <w:color w:val="292929"/>
          <w:spacing w:val="-5"/>
          <w:sz w:val="24"/>
          <w:szCs w:val="24"/>
        </w:rPr>
        <w:t xml:space="preserve">       </w:t>
      </w:r>
      <w:r>
        <w:rPr>
          <w:color w:val="292929"/>
          <w:spacing w:val="-5"/>
          <w:sz w:val="24"/>
          <w:szCs w:val="24"/>
        </w:rPr>
        <w:br/>
      </w:r>
      <w:proofErr w:type="gramStart"/>
      <w:r>
        <w:rPr>
          <w:rStyle w:val="hj"/>
          <w:color w:val="292929"/>
          <w:spacing w:val="-5"/>
          <w:sz w:val="24"/>
          <w:szCs w:val="24"/>
        </w:rPr>
        <w:t>Spain  -</w:t>
      </w:r>
      <w:proofErr w:type="gramEnd"/>
      <w:r>
        <w:rPr>
          <w:rStyle w:val="hj"/>
          <w:color w:val="292929"/>
          <w:spacing w:val="-5"/>
          <w:sz w:val="24"/>
          <w:szCs w:val="24"/>
        </w:rPr>
        <w:t xml:space="preserve">&gt;  Europe      </w:t>
      </w:r>
      <w:r>
        <w:rPr>
          <w:color w:val="292929"/>
          <w:spacing w:val="-5"/>
          <w:sz w:val="24"/>
          <w:szCs w:val="24"/>
        </w:rPr>
        <w:br/>
      </w:r>
      <w:r>
        <w:rPr>
          <w:rStyle w:val="hj"/>
          <w:color w:val="292929"/>
          <w:spacing w:val="-5"/>
          <w:sz w:val="24"/>
          <w:szCs w:val="24"/>
        </w:rPr>
        <w:t xml:space="preserve">Italy  -&gt;  Europe       </w:t>
      </w:r>
      <w:r>
        <w:rPr>
          <w:color w:val="292929"/>
          <w:spacing w:val="-5"/>
          <w:sz w:val="24"/>
          <w:szCs w:val="24"/>
        </w:rPr>
        <w:br/>
      </w:r>
      <w:r>
        <w:rPr>
          <w:rStyle w:val="hj"/>
          <w:color w:val="292929"/>
          <w:spacing w:val="-5"/>
          <w:sz w:val="24"/>
          <w:szCs w:val="24"/>
        </w:rPr>
        <w:t>Chile  -&gt;  South America</w:t>
      </w:r>
      <w:r>
        <w:rPr>
          <w:color w:val="292929"/>
          <w:spacing w:val="-5"/>
          <w:sz w:val="24"/>
          <w:szCs w:val="24"/>
        </w:rPr>
        <w:br/>
      </w:r>
      <w:r>
        <w:rPr>
          <w:rStyle w:val="hj"/>
          <w:color w:val="292929"/>
          <w:spacing w:val="-5"/>
          <w:sz w:val="24"/>
          <w:szCs w:val="24"/>
        </w:rPr>
        <w:t>Brazil -&gt;  South America</w:t>
      </w:r>
    </w:p>
    <w:p w14:paraId="0315A096" w14:textId="7EB6B47D" w:rsidR="00A971E2" w:rsidRDefault="00A971E2" w:rsidP="00A971E2">
      <w:pPr>
        <w:pStyle w:val="HTMLPreformatted"/>
        <w:shd w:val="clear" w:color="auto" w:fill="F2F2F2"/>
      </w:pPr>
      <w:r>
        <w:rPr>
          <w:rStyle w:val="hj"/>
          <w:color w:val="292929"/>
          <w:spacing w:val="-5"/>
          <w:sz w:val="24"/>
          <w:szCs w:val="24"/>
        </w:rPr>
        <w:t xml:space="preserve">*see main article at the bottom for </w:t>
      </w:r>
      <w:proofErr w:type="gramStart"/>
      <w:r>
        <w:rPr>
          <w:rStyle w:val="hj"/>
          <w:color w:val="292929"/>
          <w:spacing w:val="-5"/>
          <w:sz w:val="24"/>
          <w:szCs w:val="24"/>
        </w:rPr>
        <w:t>code</w:t>
      </w:r>
      <w:proofErr w:type="gramEnd"/>
    </w:p>
    <w:p w14:paraId="6E097751" w14:textId="7C3358DB" w:rsidR="00A971E2" w:rsidRDefault="00A971E2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Heading4Char"/>
          <w:b/>
          <w:bCs/>
          <w:i w:val="0"/>
          <w:iCs w:val="0"/>
        </w:rPr>
      </w:pPr>
    </w:p>
    <w:p w14:paraId="58E4C244" w14:textId="77777777" w:rsidR="00A971E2" w:rsidRDefault="00A971E2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Heading4Char"/>
          <w:b/>
          <w:bCs/>
          <w:i w:val="0"/>
          <w:iCs w:val="0"/>
        </w:rPr>
      </w:pPr>
    </w:p>
    <w:p w14:paraId="4329C117" w14:textId="6E1C85AB" w:rsidR="00693841" w:rsidRDefault="00677D99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677D99">
        <w:rPr>
          <w:rStyle w:val="Heading4Char"/>
          <w:b/>
          <w:bCs/>
          <w:i w:val="0"/>
          <w:iCs w:val="0"/>
        </w:rPr>
        <w:t>-</w:t>
      </w:r>
      <w:r>
        <w:rPr>
          <w:rStyle w:val="Heading4Char"/>
          <w:b/>
          <w:bCs/>
        </w:rPr>
        <w:t xml:space="preserve"> </w:t>
      </w:r>
      <w:proofErr w:type="spellStart"/>
      <w:r w:rsidRPr="00677D99">
        <w:rPr>
          <w:rStyle w:val="Heading4Char"/>
          <w:b/>
          <w:bCs/>
        </w:rPr>
        <w:t>normailizing</w:t>
      </w:r>
      <w:proofErr w:type="spellEnd"/>
      <w:r w:rsidRPr="00677D99">
        <w:rPr>
          <w:rStyle w:val="Heading4Char"/>
          <w:b/>
          <w:bCs/>
        </w:rPr>
        <w:t xml:space="preserve"> the data</w:t>
      </w:r>
      <w:r>
        <w:t xml:space="preserve"> This is an important step in linear regression modelling. We </w:t>
      </w:r>
      <w:proofErr w:type="gramStart"/>
      <w:r>
        <w:t>have to</w:t>
      </w:r>
      <w:proofErr w:type="gramEnd"/>
      <w:r>
        <w:t xml:space="preserve"> get the bell curve on the histograms to look </w:t>
      </w:r>
      <w:proofErr w:type="spellStart"/>
      <w:r>
        <w:t>smth</w:t>
      </w:r>
      <w:proofErr w:type="spellEnd"/>
      <w:r>
        <w:t xml:space="preserve"> like the same. This is usually achieved by some sort of </w:t>
      </w:r>
      <w:r w:rsidRPr="006F1669">
        <w:rPr>
          <w:rStyle w:val="Heading4Char"/>
        </w:rPr>
        <w:t>logistical scaling</w:t>
      </w:r>
      <w:r>
        <w:t xml:space="preserve"> (means squashing the axis scale together </w:t>
      </w:r>
      <w:r w:rsidR="007522E3">
        <w:t xml:space="preserve">along the </w:t>
      </w:r>
      <w:proofErr w:type="gramStart"/>
      <w:r w:rsidR="007522E3">
        <w:t>long-tail</w:t>
      </w:r>
      <w:proofErr w:type="gramEnd"/>
      <w:r w:rsidR="007522E3">
        <w:t xml:space="preserve"> so that the it looks more like a normal bell curve and is not so skewed). This: </w:t>
      </w:r>
    </w:p>
    <w:p w14:paraId="3604630B" w14:textId="615864A0" w:rsidR="007522E3" w:rsidRDefault="007522E3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171940D8" w14:textId="34563794" w:rsidR="007522E3" w:rsidRDefault="007522E3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noProof/>
        </w:rPr>
        <w:drawing>
          <wp:inline distT="0" distB="0" distL="0" distR="0" wp14:anchorId="04521803" wp14:editId="5C6FE263">
            <wp:extent cx="4191000" cy="2657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EFD6F" w14:textId="6A61EAE7" w:rsidR="007522E3" w:rsidRDefault="007522E3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To this: </w:t>
      </w:r>
    </w:p>
    <w:p w14:paraId="497D86A5" w14:textId="6FA342E7" w:rsidR="007522E3" w:rsidRDefault="007522E3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654A8563" w14:textId="366CF264" w:rsidR="007522E3" w:rsidRDefault="007522E3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noProof/>
        </w:rPr>
        <w:drawing>
          <wp:inline distT="0" distB="0" distL="0" distR="0" wp14:anchorId="0C9BB30F" wp14:editId="4C30F9ED">
            <wp:extent cx="4143375" cy="2686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32E51" w14:textId="23FB3B04" w:rsidR="00814C68" w:rsidRDefault="007522E3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This is not as weird as disturbing as it looks. It is just de-weighting the outliers without removing them. We can overlay lots of charts that are so normalized and then spot patterns. </w:t>
      </w:r>
    </w:p>
    <w:p w14:paraId="4B21A8FA" w14:textId="655C5F1A" w:rsidR="007522E3" w:rsidRDefault="007522E3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2A005568" w14:textId="77777777" w:rsidR="00814C68" w:rsidRDefault="007522E3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There are lots of normalization options and it is hard to understand them. </w:t>
      </w:r>
    </w:p>
    <w:p w14:paraId="50A6390E" w14:textId="77777777" w:rsidR="00814C68" w:rsidRDefault="00814C68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3A156C09" w14:textId="77777777" w:rsidR="00814C68" w:rsidRDefault="00814C68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lastRenderedPageBreak/>
        <w:t>This python doc contains the ones that you did in class.</w:t>
      </w:r>
    </w:p>
    <w:p w14:paraId="391C4107" w14:textId="5408AB71" w:rsidR="00814C68" w:rsidRDefault="00814C68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>’</w:t>
      </w:r>
      <w:proofErr w:type="spellStart"/>
      <w:r>
        <w:t>F</w:t>
      </w:r>
      <w:r w:rsidRPr="00814C68">
        <w:t>INAL.Linear</w:t>
      </w:r>
      <w:proofErr w:type="spellEnd"/>
      <w:r w:rsidRPr="00814C68">
        <w:t xml:space="preserve"> Regression. Pre-Processing. </w:t>
      </w:r>
      <w:proofErr w:type="spellStart"/>
      <w:r w:rsidRPr="00814C68">
        <w:t>Completed_ML_LR_Students</w:t>
      </w:r>
      <w:proofErr w:type="spellEnd"/>
      <w:r>
        <w:t>’</w:t>
      </w:r>
    </w:p>
    <w:p w14:paraId="23B951F2" w14:textId="13E7A7C7" w:rsidR="007522E3" w:rsidRDefault="007522E3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br/>
        <w:t>Here is a good overview: (scroll to bottom for nice visuals</w:t>
      </w:r>
      <w:r w:rsidR="009F00A0">
        <w:t>)</w:t>
      </w:r>
      <w:r>
        <w:t xml:space="preserve">. </w:t>
      </w:r>
      <w:r>
        <w:br/>
      </w:r>
    </w:p>
    <w:p w14:paraId="0E96EC20" w14:textId="1B591E5E" w:rsidR="00677D99" w:rsidRDefault="009F00A0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hyperlink r:id="rId9" w:history="1">
        <w:r w:rsidRPr="00623A01">
          <w:rPr>
            <w:rStyle w:val="Hyperlink"/>
          </w:rPr>
          <w:t>https://scikit-learn.org/stable/auto_examples/preprocessing/plot_all_scaling.html#sphx-glr-auto-examples-preprocessing-plot-all-scaling-py</w:t>
        </w:r>
      </w:hyperlink>
      <w:r>
        <w:t xml:space="preserve"> </w:t>
      </w:r>
    </w:p>
    <w:p w14:paraId="1D52F129" w14:textId="11FA79E7" w:rsidR="00814C68" w:rsidRDefault="00814C68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51235BBF" w14:textId="77777777" w:rsidR="00814C68" w:rsidRDefault="00814C68" w:rsidP="00677D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57474B15" w14:textId="38DC65EF" w:rsidR="005F5232" w:rsidRPr="006F1669" w:rsidRDefault="005F5232" w:rsidP="00B229B9">
      <w:pPr>
        <w:pStyle w:val="Heading2"/>
        <w:rPr>
          <w:rStyle w:val="SubtleEmphasis"/>
        </w:rPr>
      </w:pPr>
      <w:bookmarkStart w:id="11" w:name="_Toc69309143"/>
      <w:r w:rsidRPr="006F1669">
        <w:rPr>
          <w:rStyle w:val="SubtleEmphasis"/>
        </w:rPr>
        <w:t>Training the Machine</w:t>
      </w:r>
      <w:bookmarkEnd w:id="11"/>
    </w:p>
    <w:p w14:paraId="2C923289" w14:textId="7453FCDD" w:rsidR="00596C7F" w:rsidRDefault="005F5232" w:rsidP="00122371">
      <w:r>
        <w:t xml:space="preserve">Training v. Test Data: To teach the machine we take a set of data that has the answers v all the factors. We take 80% of that data with the values in and use it to train the model. Then we take the other 20% to test the data. – this is before we apply it </w:t>
      </w:r>
      <w:proofErr w:type="gramStart"/>
      <w:r>
        <w:t>to</w:t>
      </w:r>
      <w:proofErr w:type="gramEnd"/>
      <w:r>
        <w:t xml:space="preserve"> unknown</w:t>
      </w:r>
    </w:p>
    <w:p w14:paraId="5F9A24AA" w14:textId="194294E2" w:rsidR="00532D59" w:rsidRDefault="00532D59" w:rsidP="00532D59">
      <w:pPr>
        <w:pStyle w:val="Heading2"/>
      </w:pPr>
      <w:r>
        <w:t>An excellent article on the topic, with code snippets!</w:t>
      </w:r>
    </w:p>
    <w:p w14:paraId="5518A577" w14:textId="3E9C8D98" w:rsidR="00532D59" w:rsidRDefault="00532D59" w:rsidP="00122371">
      <w:pPr>
        <w:rPr>
          <w:b/>
          <w:bCs/>
        </w:rPr>
      </w:pPr>
      <w:hyperlink r:id="rId10" w:history="1">
        <w:r w:rsidRPr="00420FF8">
          <w:rPr>
            <w:rStyle w:val="Hyperlink"/>
            <w:b/>
            <w:bCs/>
          </w:rPr>
          <w:t>https://towardsdatascience.com/feature-engineering-for-machine-learning-3a5e293a5114</w:t>
        </w:r>
      </w:hyperlink>
      <w:r>
        <w:rPr>
          <w:b/>
          <w:bCs/>
        </w:rPr>
        <w:t xml:space="preserve"> </w:t>
      </w:r>
    </w:p>
    <w:p w14:paraId="27DFA185" w14:textId="77777777" w:rsidR="00D27EA4" w:rsidRDefault="00D27EA4" w:rsidP="00D27EA4">
      <w:pPr>
        <w:rPr>
          <w:b/>
          <w:bCs/>
        </w:rPr>
      </w:pPr>
    </w:p>
    <w:p w14:paraId="5AD65CD3" w14:textId="4C5D06ED" w:rsidR="00D27EA4" w:rsidRPr="00D27EA4" w:rsidRDefault="00D27EA4" w:rsidP="00D27EA4">
      <w:r w:rsidRPr="00D27EA4">
        <w:t xml:space="preserve">Used this conversion </w:t>
      </w:r>
      <w:proofErr w:type="gramStart"/>
      <w:r w:rsidRPr="00D27EA4">
        <w:t>tool</w:t>
      </w:r>
      <w:proofErr w:type="gramEnd"/>
      <w:r w:rsidRPr="00D27EA4">
        <w:t xml:space="preserve"> </w:t>
      </w:r>
    </w:p>
    <w:p w14:paraId="16F0E872" w14:textId="6CB3E4CA" w:rsidR="00D27EA4" w:rsidRPr="00D27EA4" w:rsidRDefault="00D27EA4" w:rsidP="00D27EA4">
      <w:r w:rsidRPr="00D27EA4">
        <w:t>https://word2md.com/</w:t>
      </w:r>
    </w:p>
    <w:sectPr w:rsidR="00D27EA4" w:rsidRPr="00D27EA4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44776"/>
    <w:multiLevelType w:val="hybridMultilevel"/>
    <w:tmpl w:val="48D224BA"/>
    <w:lvl w:ilvl="0" w:tplc="D5EEAE32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  <w:b/>
        <w:i/>
        <w:color w:val="2F5496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04365"/>
    <w:multiLevelType w:val="hybridMultilevel"/>
    <w:tmpl w:val="4DD0A50C"/>
    <w:lvl w:ilvl="0" w:tplc="AC1E9EEC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  <w:b/>
        <w:i/>
        <w:color w:val="2F5496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23B09"/>
    <w:multiLevelType w:val="hybridMultilevel"/>
    <w:tmpl w:val="28E0A790"/>
    <w:lvl w:ilvl="0" w:tplc="C922AA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AA62EC"/>
    <w:multiLevelType w:val="hybridMultilevel"/>
    <w:tmpl w:val="175C6F54"/>
    <w:lvl w:ilvl="0" w:tplc="4BBE2A52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  <w:b/>
        <w:i/>
        <w:color w:val="2F5496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2B06AA"/>
    <w:multiLevelType w:val="hybridMultilevel"/>
    <w:tmpl w:val="E92CBBA8"/>
    <w:lvl w:ilvl="0" w:tplc="3EF499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80A79"/>
    <w:multiLevelType w:val="hybridMultilevel"/>
    <w:tmpl w:val="D08C41AE"/>
    <w:lvl w:ilvl="0" w:tplc="4E601228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  <w:b/>
        <w:i/>
        <w:color w:val="2F5496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985B6D"/>
    <w:multiLevelType w:val="hybridMultilevel"/>
    <w:tmpl w:val="D45EACAE"/>
    <w:lvl w:ilvl="0" w:tplc="027E142A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  <w:b/>
        <w:i/>
        <w:color w:val="2F5496" w:themeColor="accent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2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jc1NjI3MDE2tjBR0lEKTi0uzszPAykwrgUArCeesSwAAAA="/>
  </w:docVars>
  <w:rsids>
    <w:rsidRoot w:val="00486944"/>
    <w:rsid w:val="0002252E"/>
    <w:rsid w:val="00027400"/>
    <w:rsid w:val="00122371"/>
    <w:rsid w:val="004343A4"/>
    <w:rsid w:val="0044253B"/>
    <w:rsid w:val="00486944"/>
    <w:rsid w:val="004C7271"/>
    <w:rsid w:val="00532D59"/>
    <w:rsid w:val="00596C7F"/>
    <w:rsid w:val="005A4B1E"/>
    <w:rsid w:val="005F5232"/>
    <w:rsid w:val="00677D99"/>
    <w:rsid w:val="00693841"/>
    <w:rsid w:val="006F1669"/>
    <w:rsid w:val="007522E3"/>
    <w:rsid w:val="007E6FA7"/>
    <w:rsid w:val="00814C68"/>
    <w:rsid w:val="00831214"/>
    <w:rsid w:val="008854EB"/>
    <w:rsid w:val="009973F1"/>
    <w:rsid w:val="009F00A0"/>
    <w:rsid w:val="00A862E1"/>
    <w:rsid w:val="00A971E2"/>
    <w:rsid w:val="00B229B9"/>
    <w:rsid w:val="00B85B96"/>
    <w:rsid w:val="00BB1F78"/>
    <w:rsid w:val="00BF2E9B"/>
    <w:rsid w:val="00D21234"/>
    <w:rsid w:val="00D26D2A"/>
    <w:rsid w:val="00D27EA4"/>
    <w:rsid w:val="00DB26CC"/>
    <w:rsid w:val="00E437E4"/>
    <w:rsid w:val="00ED5ED4"/>
    <w:rsid w:val="00FB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DCF105"/>
  <w15:chartTrackingRefBased/>
  <w15:docId w15:val="{A65736B1-B220-4D0A-97DC-9E96E5326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384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6C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38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37E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96C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38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938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437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37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437E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E437E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7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7D99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ubtleEmphasis">
    <w:name w:val="Subtle Emphasis"/>
    <w:basedOn w:val="DefaultParagraphFont"/>
    <w:uiPriority w:val="19"/>
    <w:qFormat/>
    <w:rsid w:val="006F1669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B229B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229B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29B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229B9"/>
    <w:pPr>
      <w:spacing w:after="100"/>
      <w:ind w:left="440"/>
    </w:pPr>
  </w:style>
  <w:style w:type="character" w:customStyle="1" w:styleId="hj">
    <w:name w:val="hj"/>
    <w:basedOn w:val="DefaultParagraphFont"/>
    <w:rsid w:val="00A971E2"/>
  </w:style>
  <w:style w:type="character" w:styleId="Strong">
    <w:name w:val="Strong"/>
    <w:basedOn w:val="DefaultParagraphFont"/>
    <w:uiPriority w:val="22"/>
    <w:qFormat/>
    <w:rsid w:val="00A971E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21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owardsdatascience.com/feature-engineering-for-machine-learning-3a5e293a5114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towardsdatascience.com/feature-engineering-for-machine-learning-3a5e293a511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ikit-learn.org/stable/auto_examples/preprocessing/plot_all_scaling.html#sphx-glr-auto-examples-preprocessing-plot-all-scaling-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57E7D2-D0F6-4F3E-98DD-67CBB73D5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6</Pages>
  <Words>1634</Words>
  <Characters>931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16</cp:revision>
  <dcterms:created xsi:type="dcterms:W3CDTF">2021-04-02T08:58:00Z</dcterms:created>
  <dcterms:modified xsi:type="dcterms:W3CDTF">2021-04-14T14:44:00Z</dcterms:modified>
</cp:coreProperties>
</file>